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48030A" w14:textId="0C3D7E11" w:rsidR="00334B4A" w:rsidRDefault="001F5A6A">
      <w:pPr>
        <w:pStyle w:val="Heading2"/>
      </w:pPr>
      <w:r>
        <w:rPr>
          <w:i/>
        </w:rPr>
        <w:t xml:space="preserve">Training Genetic AI Model on Grammatical Evolution for Creating </w:t>
      </w:r>
      <w:proofErr w:type="spellStart"/>
      <w:r>
        <w:rPr>
          <w:i/>
        </w:rPr>
        <w:t>OpenTTD</w:t>
      </w:r>
      <w:proofErr w:type="spellEnd"/>
      <w:r>
        <w:rPr>
          <w:i/>
        </w:rPr>
        <w:t xml:space="preserve"> AI Scripts</w:t>
      </w:r>
    </w:p>
    <w:p w14:paraId="5DA97D0F" w14:textId="355FDB69" w:rsidR="00334B4A" w:rsidRDefault="001F5A6A">
      <w:pPr>
        <w:pStyle w:val="Heading4"/>
      </w:pPr>
      <w:bookmarkStart w:id="0" w:name="name"/>
      <w:bookmarkEnd w:id="0"/>
      <w:r>
        <w:rPr>
          <w:i/>
        </w:rPr>
        <w:t>Ravin Aziz</w:t>
      </w:r>
    </w:p>
    <w:p w14:paraId="4A2F8DE7" w14:textId="0CDA1B5B" w:rsidR="00334B4A" w:rsidRDefault="001F5A6A">
      <w:pPr>
        <w:pStyle w:val="Heading4"/>
      </w:pPr>
      <w:bookmarkStart w:id="1" w:name="student-id"/>
      <w:bookmarkEnd w:id="1"/>
      <w:r>
        <w:rPr>
          <w:i/>
        </w:rPr>
        <w:t>2689672</w:t>
      </w:r>
    </w:p>
    <w:p w14:paraId="1D63AE83" w14:textId="77777777" w:rsidR="00334B4A" w:rsidRDefault="00000000">
      <w:pPr>
        <w:pStyle w:val="Heading2"/>
      </w:pPr>
      <w:bookmarkStart w:id="2" w:name="proposal"/>
      <w:bookmarkEnd w:id="2"/>
      <w:r>
        <w:t>Proposal</w:t>
      </w:r>
    </w:p>
    <w:p w14:paraId="142A9808" w14:textId="77777777" w:rsidR="00334B4A" w:rsidRDefault="00000000">
      <w:pPr>
        <w:pStyle w:val="Heading3"/>
      </w:pPr>
      <w:bookmarkStart w:id="3" w:name="motivation"/>
      <w:bookmarkEnd w:id="3"/>
      <w:r>
        <w:t>Motivation</w:t>
      </w:r>
    </w:p>
    <w:p w14:paraId="41172679" w14:textId="09D5409F" w:rsidR="00334B4A" w:rsidRDefault="001F5A6A" w:rsidP="00147382">
      <w:pPr>
        <w:pStyle w:val="FirstParagraph"/>
        <w:jc w:val="both"/>
      </w:pPr>
      <w:r>
        <w:rPr>
          <w:i/>
        </w:rPr>
        <w:t xml:space="preserve">Games can be thought of as forms of simulations that aim to mimic aspects of reality and real-life, one such game is </w:t>
      </w:r>
      <w:proofErr w:type="spellStart"/>
      <w:r>
        <w:rPr>
          <w:i/>
        </w:rPr>
        <w:t>OpenTTD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OpenTTD</w:t>
      </w:r>
      <w:proofErr w:type="spellEnd"/>
      <w:r>
        <w:rPr>
          <w:i/>
        </w:rPr>
        <w:t xml:space="preserve"> is a game with </w:t>
      </w:r>
      <w:r w:rsidR="00147382">
        <w:rPr>
          <w:i/>
        </w:rPr>
        <w:t>the objective of</w:t>
      </w:r>
      <w:r>
        <w:rPr>
          <w:i/>
        </w:rPr>
        <w:t xml:space="preserve"> developing a robust logistics and transportation company</w:t>
      </w:r>
      <w:r w:rsidR="00147382">
        <w:rPr>
          <w:i/>
        </w:rPr>
        <w:t xml:space="preserve"> that can outperform competing companies</w:t>
      </w:r>
      <w:r>
        <w:rPr>
          <w:i/>
        </w:rPr>
        <w:t xml:space="preserve">. </w:t>
      </w:r>
      <w:r w:rsidR="00147382">
        <w:rPr>
          <w:i/>
        </w:rPr>
        <w:t xml:space="preserve">The implementation of </w:t>
      </w:r>
      <w:proofErr w:type="spellStart"/>
      <w:r w:rsidR="00147382">
        <w:rPr>
          <w:i/>
        </w:rPr>
        <w:t>OpenTTD</w:t>
      </w:r>
      <w:proofErr w:type="spellEnd"/>
      <w:r w:rsidR="00147382">
        <w:rPr>
          <w:i/>
        </w:rPr>
        <w:t xml:space="preserve"> as a reflection of real-world scenarios, primarily as a medium to assess the feasibility and efficiency of establishing a public transportation </w:t>
      </w:r>
      <w:r w:rsidR="00832817">
        <w:rPr>
          <w:i/>
        </w:rPr>
        <w:t>network, offer</w:t>
      </w:r>
      <w:r w:rsidR="00147382">
        <w:rPr>
          <w:i/>
        </w:rPr>
        <w:t xml:space="preserve"> us the opportunity to train an AI model in an inexpensive but highly scalable environment. </w:t>
      </w:r>
    </w:p>
    <w:p w14:paraId="302BD94F" w14:textId="77777777" w:rsidR="00334B4A" w:rsidRDefault="00000000">
      <w:pPr>
        <w:pStyle w:val="Heading3"/>
      </w:pPr>
      <w:bookmarkStart w:id="4" w:name="aims"/>
      <w:bookmarkEnd w:id="4"/>
      <w:r>
        <w:t>Aims</w:t>
      </w:r>
    </w:p>
    <w:p w14:paraId="1D3C6E03" w14:textId="42092FC2" w:rsidR="00334B4A" w:rsidRDefault="00147382">
      <w:pPr>
        <w:pStyle w:val="FirstParagraph"/>
      </w:pPr>
      <w:bookmarkStart w:id="5" w:name="progress"/>
      <w:bookmarkEnd w:id="5"/>
      <w:r>
        <w:rPr>
          <w:i/>
        </w:rPr>
        <w:t xml:space="preserve">This project aims to train a Genetic AI model on grammatical evolution to create different in-game AI scripts. The scripts are then tested on multiple different </w:t>
      </w:r>
      <w:r w:rsidR="001A6FD0">
        <w:rPr>
          <w:i/>
        </w:rPr>
        <w:t xml:space="preserve">parallel </w:t>
      </w:r>
      <w:r>
        <w:rPr>
          <w:i/>
        </w:rPr>
        <w:t xml:space="preserve">seeded maps for a certain period of in-game time to evaluate the overall performance in different situations. </w:t>
      </w:r>
      <w:r w:rsidR="001A6FD0">
        <w:rPr>
          <w:i/>
        </w:rPr>
        <w:t>The metrics measured for performance of the script will be based on the information provided by a save-game parser to which subsequently utility functions will be made to account for different priorities and considerations. To which the results will then be synthesized and visualized on graphs.</w:t>
      </w:r>
    </w:p>
    <w:p w14:paraId="3255396A" w14:textId="77777777" w:rsidR="00334B4A" w:rsidRDefault="00000000">
      <w:pPr>
        <w:pStyle w:val="Heading2"/>
      </w:pPr>
      <w:r>
        <w:t>Progress</w:t>
      </w:r>
    </w:p>
    <w:p w14:paraId="4B6E159C" w14:textId="6950AE85" w:rsidR="001A6FD0" w:rsidRDefault="003B0722" w:rsidP="001A6FD0">
      <w:pPr>
        <w:pStyle w:val="FirstParagraph"/>
        <w:numPr>
          <w:ilvl w:val="0"/>
          <w:numId w:val="3"/>
        </w:numPr>
      </w:pPr>
      <w:r>
        <w:t>Wrote</w:t>
      </w:r>
      <w:r w:rsidR="001A6FD0">
        <w:t xml:space="preserve"> an AI script focusing on creation of public transportation (bus) networks in, Squirrel, derived from an existing and popular AI script, </w:t>
      </w:r>
      <w:proofErr w:type="spellStart"/>
      <w:r w:rsidR="001A6FD0">
        <w:t>SimpleAI</w:t>
      </w:r>
      <w:proofErr w:type="spellEnd"/>
    </w:p>
    <w:p w14:paraId="275DD44D" w14:textId="268E452C" w:rsidR="001A6FD0" w:rsidRDefault="003B0722" w:rsidP="001A6FD0">
      <w:pPr>
        <w:pStyle w:val="BodyText"/>
        <w:numPr>
          <w:ilvl w:val="0"/>
          <w:numId w:val="3"/>
        </w:numPr>
      </w:pPr>
      <w:r>
        <w:t xml:space="preserve">Integrated </w:t>
      </w:r>
      <w:r w:rsidR="001A6FD0">
        <w:t xml:space="preserve">testing and evaluating the performance of the AI scripts using the </w:t>
      </w:r>
      <w:proofErr w:type="spellStart"/>
      <w:r w:rsidR="001A6FD0">
        <w:t>OpenTTDLab</w:t>
      </w:r>
      <w:proofErr w:type="spellEnd"/>
      <w:r w:rsidR="001A6FD0">
        <w:t xml:space="preserve"> library</w:t>
      </w:r>
      <w:r w:rsidR="00AA0B22">
        <w:t xml:space="preserve"> and its experiment function</w:t>
      </w:r>
      <w:r>
        <w:t>.</w:t>
      </w:r>
    </w:p>
    <w:p w14:paraId="75C605E3" w14:textId="50FCC9E4" w:rsidR="001A6FD0" w:rsidRDefault="003B0722" w:rsidP="001A6FD0">
      <w:pPr>
        <w:pStyle w:val="BodyText"/>
        <w:numPr>
          <w:ilvl w:val="0"/>
          <w:numId w:val="3"/>
        </w:numPr>
      </w:pPr>
      <w:r>
        <w:t>D</w:t>
      </w:r>
      <w:r w:rsidR="001A6FD0">
        <w:t>etermined the 3 utility functions to evaluate</w:t>
      </w:r>
      <w:r w:rsidR="00AA0B22">
        <w:t xml:space="preserve"> performance</w:t>
      </w:r>
      <w:r>
        <w:t xml:space="preserve"> (with potential for more):</w:t>
      </w:r>
      <w:r w:rsidR="001A6FD0">
        <w:t xml:space="preserve"> profit, cost,</w:t>
      </w:r>
      <w:r w:rsidR="00AA0B22">
        <w:t xml:space="preserve"> and</w:t>
      </w:r>
      <w:r w:rsidR="001A6FD0">
        <w:t xml:space="preserve"> waiting time</w:t>
      </w:r>
    </w:p>
    <w:p w14:paraId="732E629A" w14:textId="16A9F88C" w:rsidR="001A6FD0" w:rsidRDefault="00AA0B22" w:rsidP="001A6FD0">
      <w:pPr>
        <w:pStyle w:val="BodyText"/>
        <w:numPr>
          <w:ilvl w:val="0"/>
          <w:numId w:val="3"/>
        </w:numPr>
      </w:pPr>
      <w:r>
        <w:t>Parameterized the AI script source code and determined key variables</w:t>
      </w:r>
    </w:p>
    <w:p w14:paraId="2F6560E5" w14:textId="6D774D54" w:rsidR="00AA0B22" w:rsidRDefault="00AA0B22" w:rsidP="001A6FD0">
      <w:pPr>
        <w:pStyle w:val="BodyText"/>
        <w:numPr>
          <w:ilvl w:val="0"/>
          <w:numId w:val="3"/>
        </w:numPr>
      </w:pPr>
      <w:r>
        <w:t>Defined the value constraints of the parameter values</w:t>
      </w:r>
    </w:p>
    <w:p w14:paraId="76178D58" w14:textId="6728DE2C" w:rsidR="00AA0B22" w:rsidRDefault="00AA0B22" w:rsidP="001A6FD0">
      <w:pPr>
        <w:pStyle w:val="BodyText"/>
        <w:numPr>
          <w:ilvl w:val="0"/>
          <w:numId w:val="3"/>
        </w:numPr>
      </w:pPr>
      <w:r>
        <w:t xml:space="preserve">Integrated </w:t>
      </w:r>
      <w:proofErr w:type="spellStart"/>
      <w:r>
        <w:t>OpenTTDLab</w:t>
      </w:r>
      <w:proofErr w:type="spellEnd"/>
      <w:r>
        <w:t xml:space="preserve"> with the DEAP library for GA AI training.</w:t>
      </w:r>
    </w:p>
    <w:p w14:paraId="4654A5DE" w14:textId="3758DCBB" w:rsidR="00AA0B22" w:rsidRPr="001A6FD0" w:rsidRDefault="00AA0B22" w:rsidP="00AA0B22">
      <w:pPr>
        <w:pStyle w:val="BodyText"/>
        <w:numPr>
          <w:ilvl w:val="0"/>
          <w:numId w:val="3"/>
        </w:numPr>
      </w:pPr>
      <w:r>
        <w:t>Used the defined utility functions to train the GA AI model for parameter tuning on the custom game script, each utility function running on roughly ~20 generations</w:t>
      </w:r>
    </w:p>
    <w:p w14:paraId="2DD347A1" w14:textId="77777777" w:rsidR="00334B4A" w:rsidRDefault="00000000">
      <w:pPr>
        <w:pStyle w:val="Heading2"/>
      </w:pPr>
      <w:r>
        <w:lastRenderedPageBreak/>
        <w:t>Problems and risks</w:t>
      </w:r>
    </w:p>
    <w:p w14:paraId="1D6FB080" w14:textId="77777777" w:rsidR="00334B4A" w:rsidRDefault="00000000">
      <w:pPr>
        <w:pStyle w:val="Heading3"/>
      </w:pPr>
      <w:bookmarkStart w:id="6" w:name="problems"/>
      <w:bookmarkEnd w:id="6"/>
      <w:r>
        <w:t>Problems</w:t>
      </w:r>
    </w:p>
    <w:p w14:paraId="60D2DD23" w14:textId="627B9D15" w:rsidR="00334B4A" w:rsidRDefault="00AA0B22" w:rsidP="00AA0B22">
      <w:pPr>
        <w:pStyle w:val="FirstParagraph"/>
        <w:numPr>
          <w:ilvl w:val="0"/>
          <w:numId w:val="6"/>
        </w:numPr>
      </w:pPr>
      <w:r>
        <w:t xml:space="preserve">Running the experiment function from </w:t>
      </w:r>
      <w:proofErr w:type="spellStart"/>
      <w:r>
        <w:t>OpenTTDLab</w:t>
      </w:r>
      <w:proofErr w:type="spellEnd"/>
      <w:r>
        <w:t xml:space="preserve"> requires constant internet connection because it </w:t>
      </w:r>
      <w:r w:rsidR="00832817">
        <w:t>uses the socket function in python</w:t>
      </w:r>
    </w:p>
    <w:p w14:paraId="0A15D444" w14:textId="4E48F25A" w:rsidR="00832817" w:rsidRDefault="00832817" w:rsidP="00832817">
      <w:pPr>
        <w:pStyle w:val="BodyText"/>
        <w:numPr>
          <w:ilvl w:val="0"/>
          <w:numId w:val="6"/>
        </w:numPr>
      </w:pPr>
      <w:r>
        <w:t xml:space="preserve">Implementation of the main while loop in the AI script is not robust enough and can influence the </w:t>
      </w:r>
      <w:proofErr w:type="gramStart"/>
      <w:r>
        <w:t>final results</w:t>
      </w:r>
      <w:proofErr w:type="gramEnd"/>
    </w:p>
    <w:p w14:paraId="3D103D47" w14:textId="72335E40" w:rsidR="00832817" w:rsidRPr="00832817" w:rsidRDefault="003B0722" w:rsidP="00832817">
      <w:pPr>
        <w:pStyle w:val="BodyText"/>
        <w:numPr>
          <w:ilvl w:val="0"/>
          <w:numId w:val="6"/>
        </w:numPr>
      </w:pPr>
      <w:r>
        <w:t>H</w:t>
      </w:r>
      <w:r w:rsidR="00832817">
        <w:t xml:space="preserve">ighly dependent on the </w:t>
      </w:r>
      <w:proofErr w:type="spellStart"/>
      <w:r w:rsidR="00832817">
        <w:t>OpenTTDLab</w:t>
      </w:r>
      <w:proofErr w:type="spellEnd"/>
      <w:r w:rsidR="00832817">
        <w:t xml:space="preserve"> save-game file parser</w:t>
      </w:r>
      <w:r>
        <w:t>, lack of customizability of metrics.</w:t>
      </w:r>
    </w:p>
    <w:p w14:paraId="147A823A" w14:textId="77777777" w:rsidR="00334B4A" w:rsidRDefault="00000000">
      <w:pPr>
        <w:pStyle w:val="Heading3"/>
      </w:pPr>
      <w:bookmarkStart w:id="7" w:name="risks"/>
      <w:bookmarkEnd w:id="7"/>
      <w:r>
        <w:t>Risks</w:t>
      </w:r>
    </w:p>
    <w:p w14:paraId="27F761BC" w14:textId="7E39D9D2" w:rsidR="00832817" w:rsidRDefault="00832817" w:rsidP="00832817">
      <w:pPr>
        <w:pStyle w:val="FirstParagraph"/>
        <w:numPr>
          <w:ilvl w:val="0"/>
          <w:numId w:val="7"/>
        </w:numPr>
      </w:pPr>
      <w:r>
        <w:t>Potentially difficult to determine the encoding from AI results to the grammar. Mitigation: will do further background research</w:t>
      </w:r>
      <w:r w:rsidR="003B0722">
        <w:t xml:space="preserve"> and testing</w:t>
      </w:r>
      <w:r>
        <w:t xml:space="preserve"> on existing methodology and approaches</w:t>
      </w:r>
    </w:p>
    <w:p w14:paraId="3AE29DDF" w14:textId="065DC7A1" w:rsidR="00334B4A" w:rsidRDefault="00832817" w:rsidP="00832817">
      <w:pPr>
        <w:pStyle w:val="FirstParagraph"/>
        <w:numPr>
          <w:ilvl w:val="0"/>
          <w:numId w:val="7"/>
        </w:numPr>
      </w:pPr>
      <w:r>
        <w:t xml:space="preserve">Training the model might take a long time </w:t>
      </w:r>
      <w:r w:rsidR="003B0722">
        <w:t>due to the constraint of the parameter values or the constraints might be incorrect in the first place. Mitigation: will have to experiment with the game more to establish broad but reasonable search space</w:t>
      </w:r>
    </w:p>
    <w:p w14:paraId="22CF53B2" w14:textId="77777777" w:rsidR="00334B4A" w:rsidRDefault="00000000">
      <w:pPr>
        <w:pStyle w:val="Heading2"/>
      </w:pPr>
      <w:bookmarkStart w:id="8" w:name="plan"/>
      <w:bookmarkEnd w:id="8"/>
      <w:r>
        <w:t>Plan</w:t>
      </w:r>
    </w:p>
    <w:p w14:paraId="323F4B02" w14:textId="77777777" w:rsidR="00FE4EBA" w:rsidRPr="00FE4EBA" w:rsidRDefault="00FE4EBA" w:rsidP="00FE4EBA">
      <w:pPr>
        <w:pStyle w:val="FirstParagraph"/>
        <w:rPr>
          <w:b/>
          <w:bCs/>
        </w:rPr>
      </w:pPr>
      <w:r w:rsidRPr="00FE4EBA">
        <w:rPr>
          <w:b/>
          <w:bCs/>
        </w:rPr>
        <w:t>November - December</w:t>
      </w:r>
    </w:p>
    <w:p w14:paraId="412D493E" w14:textId="77777777" w:rsidR="00FE4EBA" w:rsidRDefault="00FE4EBA" w:rsidP="00FE4EBA">
      <w:pPr>
        <w:pStyle w:val="FirstParagraph"/>
      </w:pPr>
      <w:r>
        <w:t xml:space="preserve">- Finish everything to do with the data needed in the </w:t>
      </w:r>
      <w:proofErr w:type="spellStart"/>
      <w:r>
        <w:t>jupyter</w:t>
      </w:r>
      <w:proofErr w:type="spellEnd"/>
      <w:r>
        <w:t xml:space="preserve"> notebook</w:t>
      </w:r>
    </w:p>
    <w:p w14:paraId="4EABFE0D" w14:textId="4BFE37F4" w:rsidR="00FE4EBA" w:rsidRDefault="00FE4EBA" w:rsidP="00FE4EBA">
      <w:pPr>
        <w:pStyle w:val="FirstParagraph"/>
      </w:pPr>
      <w:r>
        <w:t>- Get access to the servers before the holiday and run the test for bigger population and higher generations</w:t>
      </w:r>
    </w:p>
    <w:p w14:paraId="373E12CA" w14:textId="77777777" w:rsidR="00FE4EBA" w:rsidRDefault="00FE4EBA" w:rsidP="00FE4EBA">
      <w:pPr>
        <w:pStyle w:val="FirstParagraph"/>
      </w:pPr>
      <w:r>
        <w:t>- Start reviewing grammar definitions</w:t>
      </w:r>
    </w:p>
    <w:p w14:paraId="63639B0F" w14:textId="77777777" w:rsidR="00FE4EBA" w:rsidRDefault="00FE4EBA" w:rsidP="00FE4EBA">
      <w:pPr>
        <w:pStyle w:val="FirstParagraph"/>
      </w:pPr>
      <w:r>
        <w:t>- Review source code for the last times (</w:t>
      </w:r>
      <w:proofErr w:type="gramStart"/>
      <w:r>
        <w:t>making adjustments</w:t>
      </w:r>
      <w:proofErr w:type="gramEnd"/>
      <w:r>
        <w:t xml:space="preserve"> as necessary)</w:t>
      </w:r>
    </w:p>
    <w:p w14:paraId="7F4079D1" w14:textId="77777777" w:rsidR="00FE4EBA" w:rsidRDefault="00FE4EBA" w:rsidP="00FE4EBA">
      <w:pPr>
        <w:pStyle w:val="FirstParagraph"/>
      </w:pPr>
      <w:r>
        <w:t>- Start drafting the report</w:t>
      </w:r>
    </w:p>
    <w:p w14:paraId="678E524A" w14:textId="77777777" w:rsidR="00FE4EBA" w:rsidRDefault="00FE4EBA" w:rsidP="00FE4EBA">
      <w:pPr>
        <w:pStyle w:val="FirstParagraph"/>
      </w:pPr>
    </w:p>
    <w:p w14:paraId="59F7DB64" w14:textId="77777777" w:rsidR="00FE4EBA" w:rsidRPr="00FE4EBA" w:rsidRDefault="00FE4EBA" w:rsidP="00FE4EBA">
      <w:pPr>
        <w:pStyle w:val="FirstParagraph"/>
        <w:rPr>
          <w:b/>
          <w:bCs/>
        </w:rPr>
      </w:pPr>
      <w:r w:rsidRPr="00FE4EBA">
        <w:rPr>
          <w:b/>
          <w:bCs/>
        </w:rPr>
        <w:t xml:space="preserve">January </w:t>
      </w:r>
    </w:p>
    <w:p w14:paraId="14A8647F" w14:textId="77777777" w:rsidR="00FE4EBA" w:rsidRDefault="00FE4EBA" w:rsidP="00FE4EBA">
      <w:pPr>
        <w:pStyle w:val="FirstParagraph"/>
      </w:pPr>
      <w:r>
        <w:t>- Start drafting the grammar definition</w:t>
      </w:r>
    </w:p>
    <w:p w14:paraId="1B241576" w14:textId="77777777" w:rsidR="00FE4EBA" w:rsidRDefault="00FE4EBA" w:rsidP="00FE4EBA">
      <w:pPr>
        <w:pStyle w:val="FirstParagraph"/>
      </w:pPr>
      <w:r>
        <w:t>- Continue working on the report</w:t>
      </w:r>
    </w:p>
    <w:p w14:paraId="5258019E" w14:textId="77777777" w:rsidR="00FE4EBA" w:rsidRDefault="00FE4EBA" w:rsidP="00FE4EBA">
      <w:pPr>
        <w:pStyle w:val="FirstParagraph"/>
      </w:pPr>
      <w:r>
        <w:t>- Finish the grammar definitions (Hopefully before the end of the month)</w:t>
      </w:r>
    </w:p>
    <w:p w14:paraId="1542FB9E" w14:textId="77777777" w:rsidR="00FE4EBA" w:rsidRDefault="00FE4EBA" w:rsidP="00FE4EBA">
      <w:pPr>
        <w:pStyle w:val="FirstParagraph"/>
      </w:pPr>
    </w:p>
    <w:p w14:paraId="266CBB8A" w14:textId="77777777" w:rsidR="00FE4EBA" w:rsidRPr="00FE4EBA" w:rsidRDefault="00FE4EBA" w:rsidP="00FE4EBA">
      <w:pPr>
        <w:pStyle w:val="BodyText"/>
      </w:pPr>
    </w:p>
    <w:p w14:paraId="45BBA17B" w14:textId="77777777" w:rsidR="00FE4EBA" w:rsidRPr="00FE4EBA" w:rsidRDefault="00FE4EBA" w:rsidP="00FE4EBA">
      <w:pPr>
        <w:pStyle w:val="FirstParagraph"/>
        <w:rPr>
          <w:b/>
          <w:bCs/>
        </w:rPr>
      </w:pPr>
      <w:r w:rsidRPr="00FE4EBA">
        <w:rPr>
          <w:b/>
          <w:bCs/>
        </w:rPr>
        <w:lastRenderedPageBreak/>
        <w:t xml:space="preserve">February </w:t>
      </w:r>
    </w:p>
    <w:p w14:paraId="4A2ED7A8" w14:textId="77777777" w:rsidR="00FE4EBA" w:rsidRDefault="00FE4EBA" w:rsidP="00FE4EBA">
      <w:pPr>
        <w:pStyle w:val="FirstParagraph"/>
      </w:pPr>
      <w:r>
        <w:t>- Finish the grammar definitions (If not yet done)</w:t>
      </w:r>
    </w:p>
    <w:p w14:paraId="0214180F" w14:textId="77777777" w:rsidR="00FE4EBA" w:rsidRDefault="00FE4EBA" w:rsidP="00FE4EBA">
      <w:pPr>
        <w:pStyle w:val="FirstParagraph"/>
      </w:pPr>
      <w:r>
        <w:t>- Run and train the model on the servers</w:t>
      </w:r>
    </w:p>
    <w:p w14:paraId="57EBAAA0" w14:textId="77777777" w:rsidR="00FE4EBA" w:rsidRDefault="00FE4EBA" w:rsidP="00FE4EBA">
      <w:pPr>
        <w:pStyle w:val="FirstParagraph"/>
      </w:pPr>
      <w:r>
        <w:t>- Process, collate, and organize all the data from the servers</w:t>
      </w:r>
    </w:p>
    <w:p w14:paraId="06FD984B" w14:textId="77777777" w:rsidR="00FE4EBA" w:rsidRDefault="00FE4EBA" w:rsidP="00FE4EBA">
      <w:pPr>
        <w:pStyle w:val="FirstParagraph"/>
      </w:pPr>
      <w:r>
        <w:t>- Continue working on the report</w:t>
      </w:r>
    </w:p>
    <w:p w14:paraId="49C82965" w14:textId="77777777" w:rsidR="00FE4EBA" w:rsidRDefault="00FE4EBA" w:rsidP="00FE4EBA">
      <w:pPr>
        <w:pStyle w:val="FirstParagraph"/>
      </w:pPr>
    </w:p>
    <w:p w14:paraId="1EE8F1B8" w14:textId="77777777" w:rsidR="00FE4EBA" w:rsidRPr="00FE4EBA" w:rsidRDefault="00FE4EBA" w:rsidP="00FE4EBA">
      <w:pPr>
        <w:pStyle w:val="FirstParagraph"/>
        <w:rPr>
          <w:b/>
          <w:bCs/>
        </w:rPr>
      </w:pPr>
      <w:r w:rsidRPr="00FE4EBA">
        <w:rPr>
          <w:b/>
          <w:bCs/>
        </w:rPr>
        <w:t>March</w:t>
      </w:r>
    </w:p>
    <w:p w14:paraId="698DD424" w14:textId="77777777" w:rsidR="00FE4EBA" w:rsidRDefault="00FE4EBA" w:rsidP="00FE4EBA">
      <w:pPr>
        <w:pStyle w:val="FirstParagraph"/>
      </w:pPr>
      <w:r>
        <w:t>- Continue working on the report and finish up</w:t>
      </w:r>
    </w:p>
    <w:p w14:paraId="0110610B" w14:textId="77777777" w:rsidR="00FE4EBA" w:rsidRDefault="00FE4EBA" w:rsidP="00FE4EBA">
      <w:pPr>
        <w:pStyle w:val="FirstParagraph"/>
      </w:pPr>
      <w:r>
        <w:t>- Send draft preferably 2-3 weeks for review to supervisor before deadline</w:t>
      </w:r>
    </w:p>
    <w:p w14:paraId="06CAABC9" w14:textId="6240B59B" w:rsidR="00334B4A" w:rsidRDefault="00334B4A" w:rsidP="00FE4EBA">
      <w:pPr>
        <w:pStyle w:val="FirstParagraph"/>
      </w:pPr>
    </w:p>
    <w:sectPr w:rsidR="00334B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B9535D" w14:textId="77777777" w:rsidR="00CF6990" w:rsidRDefault="00CF6990">
      <w:pPr>
        <w:spacing w:after="0"/>
      </w:pPr>
      <w:r>
        <w:separator/>
      </w:r>
    </w:p>
  </w:endnote>
  <w:endnote w:type="continuationSeparator" w:id="0">
    <w:p w14:paraId="4C70F377" w14:textId="77777777" w:rsidR="00CF6990" w:rsidRDefault="00CF69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CEB1DC" w14:textId="77777777" w:rsidR="00CF6990" w:rsidRDefault="00CF6990">
      <w:r>
        <w:separator/>
      </w:r>
    </w:p>
  </w:footnote>
  <w:footnote w:type="continuationSeparator" w:id="0">
    <w:p w14:paraId="65EB9426" w14:textId="77777777" w:rsidR="00CF6990" w:rsidRDefault="00CF69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CD3B9AC"/>
    <w:multiLevelType w:val="multilevel"/>
    <w:tmpl w:val="6428F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FC05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10727F4"/>
    <w:multiLevelType w:val="hybridMultilevel"/>
    <w:tmpl w:val="9788E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16C265C"/>
    <w:multiLevelType w:val="hybridMultilevel"/>
    <w:tmpl w:val="8054B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32830BC"/>
    <w:multiLevelType w:val="hybridMultilevel"/>
    <w:tmpl w:val="591E4878"/>
    <w:lvl w:ilvl="0" w:tplc="60CCFFA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6FD5FBF"/>
    <w:multiLevelType w:val="hybridMultilevel"/>
    <w:tmpl w:val="C9C05F22"/>
    <w:lvl w:ilvl="0" w:tplc="60CCFFA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54A0843"/>
    <w:multiLevelType w:val="hybridMultilevel"/>
    <w:tmpl w:val="476A1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8071707">
    <w:abstractNumId w:val="1"/>
  </w:num>
  <w:num w:numId="2" w16cid:durableId="1753771422">
    <w:abstractNumId w:val="0"/>
  </w:num>
  <w:num w:numId="3" w16cid:durableId="1181549532">
    <w:abstractNumId w:val="2"/>
  </w:num>
  <w:num w:numId="4" w16cid:durableId="1971402269">
    <w:abstractNumId w:val="4"/>
  </w:num>
  <w:num w:numId="5" w16cid:durableId="1323659033">
    <w:abstractNumId w:val="5"/>
  </w:num>
  <w:num w:numId="6" w16cid:durableId="1105660882">
    <w:abstractNumId w:val="3"/>
  </w:num>
  <w:num w:numId="7" w16cid:durableId="9488986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7382"/>
    <w:rsid w:val="001A6FD0"/>
    <w:rsid w:val="001D1760"/>
    <w:rsid w:val="001F5A6A"/>
    <w:rsid w:val="00334B4A"/>
    <w:rsid w:val="003B0722"/>
    <w:rsid w:val="003D110E"/>
    <w:rsid w:val="004E29B3"/>
    <w:rsid w:val="00590D07"/>
    <w:rsid w:val="005F6291"/>
    <w:rsid w:val="00677F8B"/>
    <w:rsid w:val="00784D58"/>
    <w:rsid w:val="00832817"/>
    <w:rsid w:val="008D6863"/>
    <w:rsid w:val="00AA0B22"/>
    <w:rsid w:val="00B86B75"/>
    <w:rsid w:val="00BC48D5"/>
    <w:rsid w:val="00C36279"/>
    <w:rsid w:val="00CF6990"/>
    <w:rsid w:val="00E315A3"/>
    <w:rsid w:val="00FE4E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BFA04"/>
  <w15:docId w15:val="{363344E1-8454-0D46-8CA9-0F3CF76A3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vin Aziz (student)</dc:creator>
  <cp:lastModifiedBy>Ravin Aziz (student)</cp:lastModifiedBy>
  <cp:revision>2</cp:revision>
  <dcterms:created xsi:type="dcterms:W3CDTF">2024-12-13T14:38:00Z</dcterms:created>
  <dcterms:modified xsi:type="dcterms:W3CDTF">2024-12-13T14:38:00Z</dcterms:modified>
</cp:coreProperties>
</file>